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rPr>
          <w:bCs/>
          <w:b/>
        </w:rPr>
        <w:t xml:space="preserve">John Doe</w:t>
      </w:r>
      <w:r>
        <w:br/>
      </w:r>
      <w:r>
        <w:t xml:space="preserve">Electrical Engineer</w:t>
      </w:r>
      <w:r>
        <w:br/>
      </w:r>
      <w:r>
        <w:t xml:space="preserve">johndoe@example.com | +974 555-1234</w:t>
      </w:r>
    </w:p>
    <w:bookmarkEnd w:id="20"/>
    <w:p>
      <w:pPr>
        <w:pStyle w:val="BodyText"/>
      </w:pPr>
      <w:r>
        <w:t xml:space="preserve">Date: April 5, 2024</w:t>
      </w:r>
    </w:p>
    <w:p>
      <w:pPr>
        <w:pStyle w:val="BodyText"/>
      </w:pPr>
      <w:r>
        <w:t xml:space="preserve">Dear Hiring Manager,</w:t>
      </w:r>
    </w:p>
    <w:p>
      <w:pPr>
        <w:pStyle w:val="BodyText"/>
      </w:pPr>
      <w:r>
        <w:t xml:space="preserve">I am writing to express my strong interest in the Electrical Engineer position at your esteemed organization in Qatar Doha. As a dedicated and experienced electrical engineer with a proven track record of delivering innovative solutions, I am eager to contribute my technical expertise and passion for sustainable infrastructure to support the growing energy and engineering demands of Qatar Doha. This opportunity aligns perfectly with my professional goals, as I am deeply committed to advancing the region’s vision through cutting-edge electrical systems and renewable energy initiatives.</w:t>
      </w:r>
    </w:p>
    <w:p>
      <w:pPr>
        <w:pStyle w:val="BodyText"/>
      </w:pPr>
      <w:r>
        <w:t xml:space="preserve">With over [X] years of experience in electrical engineering, I have developed a comprehensive understanding of power systems, automation, and smart grid technologies. My career has been shaped by a focus on precision, innovation, and adherence to international standards such as IEEE and IEC. Whether designing high-voltage transmission networks or optimizing industrial control systems, I have consistently prioritized safety, efficiency, and scalability. My work in [previous company/field] involved leading projects that integrated renewable energy sources into existing grids, a skill set that is particularly relevant to the evolving energy landscape in Qatar Doha.</w:t>
      </w:r>
    </w:p>
    <w:bookmarkStart w:id="21" w:name="why-qatar-doha"/>
    <w:p>
      <w:pPr>
        <w:pStyle w:val="Heading2"/>
      </w:pPr>
      <w:r>
        <w:t xml:space="preserve">Why Qatar Doha?</w:t>
      </w:r>
    </w:p>
    <w:p>
      <w:pPr>
        <w:pStyle w:val="FirstParagraph"/>
      </w:pPr>
      <w:r>
        <w:t xml:space="preserve">Qatar Doha has emerged as a global leader in infrastructure development, driven by its Vision 2030 initiative and commitment to sustainability. The region’s ambitious projects, such as the expansion of the Doha Metro, the development of Al Khor Industrial Area, and investments in solar energy parks like Al Dhayra Solar Power Plant, underscore the critical need for skilled electrical engineers who can navigate complex challenges while adhering to local regulations and international best practices. As an Electrical Engineer with a deep appreciation for Qatar’s strategic growth, I am excited about the opportunity to contribute to these transformative projects.</w:t>
      </w:r>
    </w:p>
    <w:p>
      <w:pPr>
        <w:pStyle w:val="BodyText"/>
      </w:pPr>
      <w:r>
        <w:t xml:space="preserve">My experience in [specific project or technology, e.g., "smart grid implementation" or "HVDC systems"] has equipped me with the technical acumen and problem-solving skills required to thrive in a dynamic environment like Qatar Doha. For instance, during my tenure at [previous company], I spearheaded the design of a 132kV substation that improved grid reliability by 25%, while also reducing energy losses through advanced load-balancing techniques. Such achievements reflect my ability to deliver results in high-stakes scenarios, a quality I believe is essential for success in Qatar’s rapidly evolving engineering sector.</w:t>
      </w:r>
    </w:p>
    <w:bookmarkEnd w:id="21"/>
    <w:bookmarkStart w:id="22" w:name="X5c8487de5a29f982cc8a2cd9304b5f6d14f4085"/>
    <w:p>
      <w:pPr>
        <w:pStyle w:val="Heading2"/>
      </w:pPr>
      <w:r>
        <w:t xml:space="preserve">Technical Expertise and Professional Development</w:t>
      </w:r>
    </w:p>
    <w:p>
      <w:pPr>
        <w:pStyle w:val="FirstParagraph"/>
      </w:pPr>
      <w:r>
        <w:t xml:space="preserve">As an Electrical Engineer, I have consistently pursued professional development to stay at the forefront of industry advancements. My certifications in [relevant certifications, e.g., "Power Systems Analysis" or "Renewable Energy Integration"] and ongoing education in smart grid technologies position me to address the unique challenges of Qatar Doha’s infrastructure. I am particularly adept at using tools like ETAP, MATLAB, and AutoCAD for system modeling, as well as leveraging data analytics to optimize energy efficiency.</w:t>
      </w:r>
    </w:p>
    <w:p>
      <w:pPr>
        <w:pStyle w:val="BodyText"/>
      </w:pPr>
      <w:r>
        <w:t xml:space="preserve">Moreover, my ability to collaborate with cross-functional teams—whether working alongside mechanical engineers on HVAC systems or coordinating with project managers on timelines—has enabled me to deliver projects that meet both technical and business objectives. In Qatar Doha’s context, where projects often involve multinational stakeholders and strict adherence to local codes like QPS (Qatar Petroleum Standards), this collaborative mindset is vital. I am confident in my ability to navigate these complexities while maintaining the highest standards of quality and compliance.</w:t>
      </w:r>
    </w:p>
    <w:bookmarkEnd w:id="22"/>
    <w:bookmarkStart w:id="23" w:name="alignment-with-organizational-values"/>
    <w:p>
      <w:pPr>
        <w:pStyle w:val="Heading2"/>
      </w:pPr>
      <w:r>
        <w:t xml:space="preserve">Alignment with Organizational Values</w:t>
      </w:r>
    </w:p>
    <w:p>
      <w:pPr>
        <w:pStyle w:val="FirstParagraph"/>
      </w:pPr>
      <w:r>
        <w:t xml:space="preserve">I am particularly drawn to your organization’s commitment to innovation and sustainability, values that resonate deeply with my own professional ethos. In Qatar Doha, where the demand for clean energy and resilient infrastructure is growing exponentially, I see an opportunity to make a meaningful impact. Whether it’s designing solar-powered microgrids or enhancing the reliability of critical power systems for the 2022 FIFA World Cup legacy projects, I am eager to contribute my expertise to drive progress.</w:t>
      </w:r>
    </w:p>
    <w:p>
      <w:pPr>
        <w:pStyle w:val="BodyText"/>
      </w:pPr>
      <w:r>
        <w:t xml:space="preserve">Furthermore, my experience in [specific area, e.g., "smart city initiatives" or "energy storage solutions"] aligns with Qatar’s focus on technological advancement. I am particularly interested in how electrical engineering can support the region’s transition toward a low-carbon economy, and I would be thrilled to bring my skills to your team to help shape this future.</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Electrical Engineer in Qatar Doha. My technical expertise, passion for innovation, and commitment to excellence make me a strong candidate for this role. I am confident that my background and vision align with the goals of your company, and I would welcome the chance to discuss how I can contribute to your continued success.</w:t>
      </w:r>
    </w:p>
    <w:p>
      <w:pPr>
        <w:pStyle w:val="BodyText"/>
      </w:pPr>
      <w:r>
        <w:t xml:space="preserve">Thank you for considering my application. I look forward to the possibility of discussing how I can support your team’s mission in Qatar Doha. Please feel free to contact me at [phone number] or [email address] at your convenience.</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Qatar Doha</dc:title>
  <dc:creator/>
  <dc:language>en</dc:language>
  <cp:keywords/>
  <dcterms:created xsi:type="dcterms:W3CDTF">2026-07-14T16:38:09Z</dcterms:created>
  <dcterms:modified xsi:type="dcterms:W3CDTF">2026-07-14T16:38:09Z</dcterms:modified>
</cp:coreProperties>
</file>

<file path=docProps/custom.xml><?xml version="1.0" encoding="utf-8"?>
<Properties xmlns="http://schemas.openxmlformats.org/officeDocument/2006/custom-properties" xmlns:vt="http://schemas.openxmlformats.org/officeDocument/2006/docPropsVTypes"/>
</file>